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0E2D7864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9B4CC6">
          <w:rPr>
            <w:rStyle w:val="a9"/>
            <w:sz w:val="24"/>
            <w:szCs w:val="24"/>
          </w:rPr>
          <w:t xml:space="preserve">"JS Fundamentals" Course @ </w:t>
        </w:r>
        <w:r w:rsidRPr="009B4CC6">
          <w:rPr>
            <w:rStyle w:val="a9"/>
            <w:noProof/>
            <w:sz w:val="24"/>
            <w:szCs w:val="24"/>
          </w:rPr>
          <w:t>SoftUni</w:t>
        </w:r>
        <w:r w:rsidRPr="009B4CC6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</w:t>
      </w:r>
      <w:proofErr w:type="gramStart"/>
      <w:r w:rsidRPr="007339EA">
        <w:t>invited</w:t>
      </w:r>
      <w:proofErr w:type="gramEnd"/>
      <w:r w:rsidRPr="007339EA">
        <w:t xml:space="preserve">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xys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339EA">
              <w:rPr>
                <w:rFonts w:ascii="Consolas" w:hAnsi="Consolas"/>
                <w:bCs/>
                <w:noProof/>
              </w:rPr>
              <w:t>FYz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zc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339EA">
              <w:rPr>
                <w:rFonts w:ascii="Consolas" w:hAnsi="Consolas"/>
                <w:bCs/>
                <w:noProof/>
              </w:rPr>
              <w:t>ZK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PARTY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2</w:t>
            </w:r>
            <w:r w:rsidRPr="007339EA">
              <w:rPr>
                <w:rFonts w:ascii="Consolas" w:hAnsi="Consolas"/>
                <w:bCs/>
                <w:noProof/>
              </w:rPr>
              <w:t>FQZT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339EA">
              <w:rPr>
                <w:rFonts w:ascii="Consolas" w:hAnsi="Consolas"/>
                <w:bCs/>
                <w:noProof/>
              </w:rPr>
              <w:t>uC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dziNz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339EA">
              <w:rPr>
                <w:rFonts w:ascii="Consolas" w:hAnsi="Consolas"/>
                <w:bCs/>
                <w:noProof/>
              </w:rPr>
              <w:t>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dSGyQCJ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LjcVpmD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fPXNHp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HTTbwRm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B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339EA">
              <w:rPr>
                <w:rFonts w:ascii="Consolas" w:hAnsi="Consolas"/>
                <w:bCs/>
                <w:noProof/>
              </w:rPr>
              <w:t>yTkMQi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8</w:t>
            </w:r>
            <w:r w:rsidRPr="007339EA">
              <w:rPr>
                <w:rFonts w:ascii="Consolas" w:hAnsi="Consolas"/>
                <w:bCs/>
                <w:noProof/>
              </w:rPr>
              <w:t>N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339EA">
              <w:rPr>
                <w:rFonts w:ascii="Consolas" w:hAnsi="Consolas"/>
                <w:bCs/>
                <w:noProof/>
              </w:rPr>
              <w:t>FThqG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bg-BG"/>
              </w:rPr>
              <w:t>'</w:t>
            </w:r>
            <w:r w:rsidRPr="007339EA">
              <w:rPr>
                <w:rFonts w:ascii="Consolas" w:hAnsi="Consolas"/>
                <w:bCs/>
                <w:noProof/>
              </w:rPr>
              <w:t>m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339EA">
              <w:rPr>
                <w:rFonts w:ascii="Consolas" w:hAnsi="Consolas"/>
                <w:bCs/>
                <w:noProof/>
              </w:rPr>
              <w:t>rfQBvl</w:t>
            </w:r>
            <w:r w:rsidRPr="00E5760F">
              <w:rPr>
                <w:rFonts w:ascii="Consolas" w:hAnsi="Consolas"/>
                <w:bCs/>
                <w:noProof/>
                <w:lang w:val="bg-BG"/>
              </w:rPr>
              <w:t>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E5760F">
              <w:rPr>
                <w:rFonts w:ascii="Consolas" w:hAnsi="Consolas" w:cs="Consolas"/>
                <w:noProof/>
                <w:lang w:val="nl-NL"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proofErr w:type="spellStart"/>
      <w:r w:rsidRPr="001270D4">
        <w:rPr>
          <w:rStyle w:val="ab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proofErr w:type="spellStart"/>
      <w:r w:rsidRPr="001270D4">
        <w:rPr>
          <w:rStyle w:val="ab"/>
          <w:rFonts w:ascii="Consolas" w:hAnsi="Consolas" w:cstheme="minorHAnsi"/>
          <w:noProof/>
        </w:rPr>
        <w:t>idN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 -&gt; {</w:t>
      </w:r>
      <w:r w:rsidRPr="007339EA">
        <w:t>technique</w:t>
      </w:r>
      <w:r w:rsidRPr="00E5760F">
        <w:rPr>
          <w:lang w:val="bg-BG"/>
        </w:rPr>
        <w:t>} -&gt; {</w:t>
      </w:r>
      <w:r w:rsidRPr="007339EA">
        <w:t>skill</w:t>
      </w:r>
      <w:r w:rsidRPr="00E5760F">
        <w:rPr>
          <w:lang w:val="bg-BG"/>
        </w:rPr>
        <w:t>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 xml:space="preserve">} </w:t>
      </w:r>
      <w:r w:rsidRPr="007339EA">
        <w:t>vs</w:t>
      </w:r>
      <w:r w:rsidRPr="00E5760F">
        <w:rPr>
          <w:lang w:val="bg-BG"/>
        </w:rPr>
        <w:t xml:space="preserve"> {</w:t>
      </w:r>
      <w:r w:rsidRPr="007339EA">
        <w:t>gladiator</w:t>
      </w:r>
      <w:r w:rsidRPr="00E5760F">
        <w:rPr>
          <w:lang w:val="bg-BG"/>
        </w:rPr>
        <w:t>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 xml:space="preserve">If they don't have techniques in common, the duel isn't </w:t>
      </w:r>
      <w:proofErr w:type="gramStart"/>
      <w:r w:rsidRPr="007339EA">
        <w:t>happening</w:t>
      </w:r>
      <w:proofErr w:type="gramEnd"/>
      <w:r w:rsidRPr="007339EA">
        <w:t xml:space="preserve">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E5760F">
        <w:rPr>
          <w:lang w:val="bg-BG"/>
        </w:rPr>
        <w:t>"{</w:t>
      </w:r>
      <w:r w:rsidRPr="007339EA">
        <w:t>gladiator</w:t>
      </w:r>
      <w:r w:rsidRPr="00E5760F">
        <w:rPr>
          <w:lang w:val="bg-BG"/>
        </w:rPr>
        <w:t>}: {</w:t>
      </w:r>
      <w:r w:rsidRPr="007339EA">
        <w:t>totalSkill</w:t>
      </w:r>
      <w:r w:rsidRPr="00E5760F">
        <w:rPr>
          <w:lang w:val="bg-BG"/>
        </w:rPr>
        <w:t xml:space="preserve">} </w:t>
      </w:r>
      <w:r w:rsidRPr="007339EA">
        <w:t>skill</w:t>
      </w:r>
      <w:r w:rsidRPr="00E5760F">
        <w:rPr>
          <w:lang w:val="bg-BG"/>
        </w:rPr>
        <w:t>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E5760F">
        <w:rPr>
          <w:lang w:val="bg-BG"/>
        </w:rPr>
        <w:t>"- {</w:t>
      </w:r>
      <w:r w:rsidRPr="007339EA">
        <w:t>technique</w:t>
      </w:r>
      <w:r w:rsidRPr="00E5760F">
        <w:rPr>
          <w:lang w:val="bg-BG"/>
        </w:rPr>
        <w:t>}</w:t>
      </w:r>
      <w:r w:rsidRPr="00E5760F">
        <w:rPr>
          <w:bCs/>
          <w:lang w:val="bg-BG"/>
        </w:rPr>
        <w:t xml:space="preserve"> &lt;!&gt; {</w:t>
      </w:r>
      <w:r w:rsidRPr="007339EA">
        <w:rPr>
          <w:bCs/>
        </w:rPr>
        <w:t>skill</w:t>
      </w:r>
      <w:r w:rsidRPr="00E5760F">
        <w:rPr>
          <w:bCs/>
          <w:lang w:val="bg-BG"/>
        </w:rPr>
        <w:t>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5760F">
              <w:rPr>
                <w:rFonts w:ascii="Consolas" w:hAnsi="Consolas"/>
                <w:bCs/>
                <w:noProof/>
                <w:lang w:val="nl-NL"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Shards</w:t>
      </w:r>
      <w:proofErr w:type="gramEnd"/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Fragments</w:t>
      </w:r>
      <w:proofErr w:type="gramEnd"/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 xml:space="preserve">250 </w:t>
      </w:r>
      <w:proofErr w:type="gramStart"/>
      <w:r w:rsidR="007339EA" w:rsidRPr="007339EA">
        <w:rPr>
          <w:b/>
        </w:rPr>
        <w:t>Motes</w:t>
      </w:r>
      <w:proofErr w:type="gramEnd"/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E5760F">
        <w:rPr>
          <w:rFonts w:ascii="Consolas" w:hAnsi="Consolas"/>
          <w:b/>
          <w:lang w:val="bg-BG"/>
        </w:rPr>
        <w:t>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1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quantity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{</w:t>
      </w:r>
      <w:r w:rsidRPr="00AD79A2">
        <w:rPr>
          <w:rFonts w:ascii="Consolas" w:hAnsi="Consolas"/>
          <w:b/>
        </w:rPr>
        <w:t>material</w:t>
      </w:r>
      <w:r w:rsidR="00AD79A2" w:rsidRPr="00E5760F">
        <w:rPr>
          <w:rFonts w:ascii="Consolas" w:hAnsi="Consolas"/>
          <w:b/>
          <w:lang w:val="bg-BG"/>
        </w:rPr>
        <w:t>2</w:t>
      </w:r>
      <w:r w:rsidRPr="00E5760F">
        <w:rPr>
          <w:rFonts w:ascii="Consolas" w:hAnsi="Consolas"/>
          <w:b/>
          <w:lang w:val="bg-BG"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E5760F">
        <w:rPr>
          <w:rFonts w:ascii="Consolas" w:hAnsi="Consolas"/>
          <w:b/>
          <w:lang w:val="bg-BG"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 xml:space="preserve">, print the remaining key materials in descending order by </w:t>
      </w:r>
      <w:proofErr w:type="gramStart"/>
      <w:r w:rsidRPr="007339EA">
        <w:rPr>
          <w:lang w:eastAsia="ja-JP"/>
        </w:rPr>
        <w:t>quantity</w:t>
      </w:r>
      <w:proofErr w:type="gramEnd"/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If two key materials have the same quantity, print them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 xml:space="preserve">, print the junk items in alphabetical </w:t>
      </w:r>
      <w:proofErr w:type="gramStart"/>
      <w:r w:rsidRPr="007339EA">
        <w:rPr>
          <w:lang w:eastAsia="ja-JP"/>
        </w:rPr>
        <w:t>order</w:t>
      </w:r>
      <w:proofErr w:type="gramEnd"/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E5760F" w:rsidRDefault="007339EA" w:rsidP="00E5760F">
            <w:pPr>
              <w:spacing w:after="0" w:line="240" w:lineRule="auto"/>
              <w:jc w:val="center"/>
              <w:rPr>
                <w:rStyle w:val="ab"/>
              </w:rPr>
            </w:pPr>
            <w:r w:rsidRPr="00E5760F">
              <w:rPr>
                <w:rStyle w:val="ab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E5760F" w:rsidRPr="007339EA" w14:paraId="5845470B" w14:textId="77777777" w:rsidTr="00F522B1">
        <w:trPr>
          <w:trHeight w:val="22"/>
        </w:trPr>
        <w:tc>
          <w:tcPr>
            <w:tcW w:w="4664" w:type="dxa"/>
          </w:tcPr>
          <w:p w14:paraId="75B6F14B" w14:textId="53680427" w:rsidR="00E5760F" w:rsidRPr="007339EA" w:rsidRDefault="00E5760F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</w:tcPr>
          <w:p w14:paraId="41B1879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52AC9F33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43644975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7962F6DA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64A4F1DE" w14:textId="77777777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0653CF53" w14:textId="26DFC869" w:rsidR="00E5760F" w:rsidRPr="007339EA" w:rsidRDefault="00E5760F" w:rsidP="00E5760F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3E2F17D2" w14:textId="4B01628D" w:rsidR="00E5760F" w:rsidRPr="00E5760F" w:rsidRDefault="00E5760F" w:rsidP="00E5760F">
      <w:pPr>
        <w:tabs>
          <w:tab w:val="left" w:pos="2292"/>
        </w:tabs>
        <w:rPr>
          <w:lang w:val="bg-BG"/>
        </w:rPr>
      </w:pPr>
    </w:p>
    <w:sectPr w:rsidR="00E5760F" w:rsidRPr="00E5760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4F0C6" w14:textId="77777777" w:rsidR="008211E6" w:rsidRDefault="008211E6" w:rsidP="008068A2">
      <w:pPr>
        <w:spacing w:after="0" w:line="240" w:lineRule="auto"/>
      </w:pPr>
      <w:r>
        <w:separator/>
      </w:r>
    </w:p>
  </w:endnote>
  <w:endnote w:type="continuationSeparator" w:id="0">
    <w:p w14:paraId="37D3B7DA" w14:textId="77777777" w:rsidR="008211E6" w:rsidRDefault="008211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D921A" w14:textId="77777777" w:rsidR="008211E6" w:rsidRDefault="008211E6" w:rsidP="008068A2">
      <w:pPr>
        <w:spacing w:after="0" w:line="240" w:lineRule="auto"/>
      </w:pPr>
      <w:r>
        <w:separator/>
      </w:r>
    </w:p>
  </w:footnote>
  <w:footnote w:type="continuationSeparator" w:id="0">
    <w:p w14:paraId="7DFA9DBF" w14:textId="77777777" w:rsidR="008211E6" w:rsidRDefault="008211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8FAJEeq1I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545DF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211E6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8F6C00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2466"/>
    <w:rsid w:val="0096590F"/>
    <w:rsid w:val="00965C5B"/>
    <w:rsid w:val="0096684B"/>
    <w:rsid w:val="00972C7F"/>
    <w:rsid w:val="00972CE1"/>
    <w:rsid w:val="00976E46"/>
    <w:rsid w:val="009818AA"/>
    <w:rsid w:val="00997471"/>
    <w:rsid w:val="009B4CC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5760F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6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9</Pages>
  <Words>1845</Words>
  <Characters>10520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3</cp:revision>
  <cp:lastPrinted>2023-12-06T11:38:00Z</cp:lastPrinted>
  <dcterms:created xsi:type="dcterms:W3CDTF">2019-11-12T12:29:00Z</dcterms:created>
  <dcterms:modified xsi:type="dcterms:W3CDTF">2023-12-07T12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